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sentation</w:t>
      </w:r>
    </w:p>
    <w:p>
      <w:pPr>
        <w:pStyle w:val="Date"/>
      </w:pPr>
      <w:r>
        <w:t xml:space="preserve">2024-02-2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replacing previous import 'lifecycle::last_warnings' by</w:t>
      </w:r>
      <w:r>
        <w:br/>
      </w:r>
      <w:r>
        <w:rPr>
          <w:rStyle w:val="VerbatimChar"/>
        </w:rPr>
        <w:t xml:space="preserve">## 'rlang::last_warnings' when loading 'tibble'</w:t>
      </w:r>
    </w:p>
    <w:p>
      <w:pPr>
        <w:pStyle w:val="SourceCode"/>
      </w:pPr>
      <w:r>
        <w:rPr>
          <w:rStyle w:val="VerbatimChar"/>
        </w:rPr>
        <w:t xml:space="preserve">## Warning: replacing previous import 'lifecycle::last_warnings' by</w:t>
      </w:r>
      <w:r>
        <w:br/>
      </w:r>
      <w:r>
        <w:rPr>
          <w:rStyle w:val="VerbatimChar"/>
        </w:rPr>
        <w:t xml:space="preserve">## 'rlang::last_warnings' when loading 'pillar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Warning: package 'plotly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ointdensity)</w:t>
      </w:r>
    </w:p>
    <w:p>
      <w:pPr>
        <w:pStyle w:val="SourceCode"/>
      </w:pPr>
      <w:r>
        <w:rPr>
          <w:rStyle w:val="VerbatimChar"/>
        </w:rPr>
        <w:t xml:space="preserve">## Warning: package 'ggpointdensity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NormalTok"/>
        </w:rPr>
        <w:t xml:space="preserve">Terzan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lak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ni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onou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rojec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erzan 5 X-ray event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erzan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Terzan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t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8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1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I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Moffat1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amplitude, mu, gamma, alpha){amplitud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amm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-</w:t>
      </w:r>
      <w:r>
        <w:rPr>
          <w:rStyle w:val="NormalTok"/>
        </w:rPr>
        <w:t xml:space="preserve">alpha}</w:t>
      </w:r>
      <w:r>
        <w:br/>
      </w:r>
      <w:r>
        <w:br/>
      </w:r>
      <w:r>
        <w:rPr>
          <w:rStyle w:val="NormalTok"/>
        </w:rPr>
        <w:t xml:space="preserve">Moffat1D_Der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amplitude, mu, gamma, alpha){</w:t>
      </w:r>
      <w:r>
        <w:br/>
      </w:r>
      <w:r>
        <w:rPr>
          <w:rStyle w:val="NormalTok"/>
        </w:rPr>
        <w:t xml:space="preserve">  ch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gam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hain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lpha)</w:t>
      </w:r>
      <w:r>
        <w:br/>
      </w:r>
      <w:r>
        <w:rPr>
          <w:rStyle w:val="NormalTok"/>
        </w:rPr>
        <w:t xml:space="preserve">  d_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mplitud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_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ha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am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_gam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mplitud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_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ha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am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_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mplitud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_A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h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_A, d_mu, d_gamma, d_alpha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5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esentation-Image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5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esentation-Images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OI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esentation-Images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OI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esentation-Image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entr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esentation-Images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OI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esentation-Images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OI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y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8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8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8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8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esentation-Images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n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.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(x) = A(1+(x-mu)^2/gamma^2)^-alpha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ing mu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 = 0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 =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 = -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esentation-Images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ing alph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=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 =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 = 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 = 0.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esentation-Images_files/figure-docx/unnamed-chunk-10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ing gam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mma =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 =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 = 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ma = 0.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esentation-Images_files/figure-docx/unnamed-chunk-10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ing A"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offat1D</w:t>
      </w:r>
      <w:r>
        <w:rPr>
          <w:rStyle w:val="NormalTok"/>
        </w:rPr>
        <w:t xml:space="preserve">(range2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=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=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=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= 0.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esentation-Images_files/figure-docx/unnamed-chunk-10-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</dc:title>
  <dc:creator/>
  <cp:keywords/>
  <dcterms:created xsi:type="dcterms:W3CDTF">2024-02-29T03:15:40Z</dcterms:created>
  <dcterms:modified xsi:type="dcterms:W3CDTF">2024-02-29T03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4</vt:lpwstr>
  </property>
  <property fmtid="{D5CDD505-2E9C-101B-9397-08002B2CF9AE}" pid="3" name="output">
    <vt:lpwstr/>
  </property>
</Properties>
</file>